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75F50" w:rsidRDefault="00CD2282" w:rsidP="00CD2282">
      <w:pPr>
        <w:pStyle w:val="Heading1"/>
      </w:pPr>
      <w:r>
        <w:t>Ontology Evaluation Criteria</w:t>
      </w:r>
    </w:p>
    <w:p w:rsidR="00CD2282" w:rsidRDefault="000C418C" w:rsidP="00CD2282">
      <w:proofErr w:type="spellStart"/>
      <w:r>
        <w:t>Asunci´on</w:t>
      </w:r>
      <w:proofErr w:type="spellEnd"/>
      <w:r>
        <w:t xml:space="preserve"> </w:t>
      </w:r>
      <w:proofErr w:type="spellStart"/>
      <w:r>
        <w:t>G´omez-P´erez</w:t>
      </w:r>
      <w:proofErr w:type="spellEnd"/>
      <w:r>
        <w:t xml:space="preserve"> lists the following criteria (</w:t>
      </w:r>
      <w:proofErr w:type="spellStart"/>
      <w:r>
        <w:t>G´omez-P´erez</w:t>
      </w:r>
      <w:proofErr w:type="spellEnd"/>
      <w:r>
        <w:t>, 2004):</w:t>
      </w:r>
    </w:p>
    <w:tbl>
      <w:tblPr>
        <w:tblStyle w:val="TableGrid"/>
        <w:tblW w:w="0" w:type="auto"/>
        <w:tblLook w:val="04A0" w:firstRow="1" w:lastRow="0" w:firstColumn="1" w:lastColumn="0" w:noHBand="0" w:noVBand="1"/>
      </w:tblPr>
      <w:tblGrid>
        <w:gridCol w:w="4698"/>
        <w:gridCol w:w="4698"/>
      </w:tblGrid>
      <w:tr w:rsidR="00CD2282" w:rsidTr="00CD2282">
        <w:tc>
          <w:tcPr>
            <w:tcW w:w="4698" w:type="dxa"/>
          </w:tcPr>
          <w:p w:rsidR="00CD2282" w:rsidRPr="00CD2282" w:rsidRDefault="00CD2282" w:rsidP="00CD2282">
            <w:pPr>
              <w:jc w:val="center"/>
              <w:rPr>
                <w:b/>
              </w:rPr>
            </w:pPr>
            <w:r w:rsidRPr="00CD2282">
              <w:rPr>
                <w:b/>
              </w:rPr>
              <w:t>Criteria</w:t>
            </w:r>
          </w:p>
        </w:tc>
        <w:tc>
          <w:tcPr>
            <w:tcW w:w="4698" w:type="dxa"/>
          </w:tcPr>
          <w:p w:rsidR="00CD2282" w:rsidRDefault="00CD2282" w:rsidP="00CD2282"/>
        </w:tc>
      </w:tr>
      <w:tr w:rsidR="00CD2282" w:rsidTr="00CD2282">
        <w:tc>
          <w:tcPr>
            <w:tcW w:w="4698" w:type="dxa"/>
          </w:tcPr>
          <w:p w:rsidR="00CD2282" w:rsidRDefault="00CD2282" w:rsidP="00CD2282">
            <w:r w:rsidRPr="000C418C">
              <w:rPr>
                <w:b/>
              </w:rPr>
              <w:t>Consistency</w:t>
            </w:r>
            <w:r w:rsidR="000C418C" w:rsidRPr="000C418C">
              <w:rPr>
                <w:b/>
              </w:rPr>
              <w:t>:</w:t>
            </w:r>
            <w:r w:rsidR="000C418C">
              <w:t xml:space="preserve"> </w:t>
            </w:r>
            <w:r w:rsidR="000C418C">
              <w:t>capturing both the logical consistency (i.e. no contradictions can be inferred) and the consistency between the formal and the informal descriptions (i.e. the comments and the formal descriptions match)</w:t>
            </w:r>
          </w:p>
        </w:tc>
        <w:tc>
          <w:tcPr>
            <w:tcW w:w="4698" w:type="dxa"/>
          </w:tcPr>
          <w:p w:rsidR="00CD2282" w:rsidRDefault="00CD2282" w:rsidP="00CD2282"/>
        </w:tc>
      </w:tr>
      <w:tr w:rsidR="00CD2282" w:rsidTr="00CD2282">
        <w:tc>
          <w:tcPr>
            <w:tcW w:w="4698" w:type="dxa"/>
          </w:tcPr>
          <w:p w:rsidR="00CD2282" w:rsidRDefault="00CD2282" w:rsidP="00CD2282">
            <w:r w:rsidRPr="000C418C">
              <w:rPr>
                <w:b/>
              </w:rPr>
              <w:t>Completeness</w:t>
            </w:r>
            <w:r w:rsidR="000C418C">
              <w:t xml:space="preserve">: </w:t>
            </w:r>
            <w:r w:rsidR="000C418C">
              <w:t>All the knowledge that is expected to be in the ontology is either explicitly stated or can be inferred from the ontology.</w:t>
            </w:r>
          </w:p>
        </w:tc>
        <w:tc>
          <w:tcPr>
            <w:tcW w:w="4698" w:type="dxa"/>
          </w:tcPr>
          <w:p w:rsidR="00CD2282" w:rsidRDefault="00CD2282" w:rsidP="00CD2282"/>
        </w:tc>
      </w:tr>
      <w:tr w:rsidR="00CD2282" w:rsidTr="00CD2282">
        <w:tc>
          <w:tcPr>
            <w:tcW w:w="4698" w:type="dxa"/>
          </w:tcPr>
          <w:p w:rsidR="00CD2282" w:rsidRDefault="00CD2282" w:rsidP="00CD2282">
            <w:r w:rsidRPr="000C418C">
              <w:rPr>
                <w:b/>
              </w:rPr>
              <w:t>Conciseness</w:t>
            </w:r>
            <w:r w:rsidR="000C418C">
              <w:t xml:space="preserve">: </w:t>
            </w:r>
            <w:r w:rsidR="000C418C">
              <w:t>if the ontology is free of any unnecessary, useless, or redundant axioms</w:t>
            </w:r>
          </w:p>
        </w:tc>
        <w:tc>
          <w:tcPr>
            <w:tcW w:w="4698" w:type="dxa"/>
          </w:tcPr>
          <w:p w:rsidR="00CD2282" w:rsidRDefault="00CD2282" w:rsidP="00CD2282"/>
        </w:tc>
      </w:tr>
      <w:tr w:rsidR="00CD2282" w:rsidTr="00CD2282">
        <w:tc>
          <w:tcPr>
            <w:tcW w:w="4698" w:type="dxa"/>
          </w:tcPr>
          <w:p w:rsidR="00CD2282" w:rsidRDefault="00CD2282" w:rsidP="00CD2282">
            <w:r w:rsidRPr="000C418C">
              <w:rPr>
                <w:b/>
              </w:rPr>
              <w:t>Expandabi</w:t>
            </w:r>
            <w:r w:rsidR="000C418C" w:rsidRPr="000C418C">
              <w:rPr>
                <w:b/>
              </w:rPr>
              <w:t>li</w:t>
            </w:r>
            <w:r w:rsidRPr="000C418C">
              <w:rPr>
                <w:b/>
              </w:rPr>
              <w:t>ty</w:t>
            </w:r>
            <w:r w:rsidR="000C418C">
              <w:t xml:space="preserve">: </w:t>
            </w:r>
            <w:r w:rsidR="000C418C">
              <w:t>refers to the required effort to add new definitions without altering the already stated semantics.</w:t>
            </w:r>
          </w:p>
        </w:tc>
        <w:tc>
          <w:tcPr>
            <w:tcW w:w="4698" w:type="dxa"/>
          </w:tcPr>
          <w:p w:rsidR="00CD2282" w:rsidRDefault="00CD2282" w:rsidP="00CD2282"/>
        </w:tc>
      </w:tr>
      <w:tr w:rsidR="00CD2282" w:rsidTr="00CD2282">
        <w:tc>
          <w:tcPr>
            <w:tcW w:w="4698" w:type="dxa"/>
          </w:tcPr>
          <w:p w:rsidR="00CD2282" w:rsidRDefault="000C418C" w:rsidP="00CD2282">
            <w:r w:rsidRPr="000C418C">
              <w:rPr>
                <w:b/>
              </w:rPr>
              <w:t>Sensitiveness</w:t>
            </w:r>
            <w:r>
              <w:t xml:space="preserve">: </w:t>
            </w:r>
            <w:r>
              <w:t>relates to how small changes in an axiom alter the semantics of the ontology.</w:t>
            </w:r>
          </w:p>
        </w:tc>
        <w:tc>
          <w:tcPr>
            <w:tcW w:w="4698" w:type="dxa"/>
          </w:tcPr>
          <w:p w:rsidR="00CD2282" w:rsidRDefault="00CD2282" w:rsidP="00CD2282"/>
        </w:tc>
      </w:tr>
    </w:tbl>
    <w:p w:rsidR="00CD2282" w:rsidRDefault="00CD2282" w:rsidP="00CD2282"/>
    <w:p w:rsidR="000C418C" w:rsidRDefault="000C418C" w:rsidP="00CD2282">
      <w:r>
        <w:t>Thomas Gruber defines the following criteria (Gruber, 1995):</w:t>
      </w:r>
    </w:p>
    <w:p w:rsidR="000C418C" w:rsidRDefault="000C418C" w:rsidP="00CD2282"/>
    <w:tbl>
      <w:tblPr>
        <w:tblStyle w:val="TableGrid"/>
        <w:tblW w:w="0" w:type="auto"/>
        <w:tblLook w:val="04A0" w:firstRow="1" w:lastRow="0" w:firstColumn="1" w:lastColumn="0" w:noHBand="0" w:noVBand="1"/>
      </w:tblPr>
      <w:tblGrid>
        <w:gridCol w:w="4698"/>
        <w:gridCol w:w="4698"/>
      </w:tblGrid>
      <w:tr w:rsidR="000C418C" w:rsidTr="000C418C">
        <w:tc>
          <w:tcPr>
            <w:tcW w:w="4698" w:type="dxa"/>
          </w:tcPr>
          <w:p w:rsidR="000C418C" w:rsidRDefault="000C418C" w:rsidP="000C418C">
            <w:pPr>
              <w:jc w:val="center"/>
            </w:pPr>
            <w:r w:rsidRPr="00CD2282">
              <w:rPr>
                <w:b/>
              </w:rPr>
              <w:t>Criteria</w:t>
            </w:r>
          </w:p>
        </w:tc>
        <w:tc>
          <w:tcPr>
            <w:tcW w:w="4698" w:type="dxa"/>
          </w:tcPr>
          <w:p w:rsidR="000C418C" w:rsidRDefault="000C418C" w:rsidP="00CD2282"/>
        </w:tc>
      </w:tr>
      <w:tr w:rsidR="000C418C" w:rsidTr="000C418C">
        <w:tc>
          <w:tcPr>
            <w:tcW w:w="4698" w:type="dxa"/>
          </w:tcPr>
          <w:p w:rsidR="000C418C" w:rsidRDefault="000C418C" w:rsidP="00CD2282">
            <w:r w:rsidRPr="000C418C">
              <w:rPr>
                <w:b/>
              </w:rPr>
              <w:t>Clarity</w:t>
            </w:r>
            <w:r>
              <w:t>: An ontology should effectively communicate the intended meaning of defined terms. Definitions should be objective. When a definition can be stated in logical axioms, it should be. Where possible, a definition is preferred over a description. All entities should be documented with natural language</w:t>
            </w:r>
          </w:p>
        </w:tc>
        <w:tc>
          <w:tcPr>
            <w:tcW w:w="4698" w:type="dxa"/>
          </w:tcPr>
          <w:p w:rsidR="000C418C" w:rsidRDefault="000C418C" w:rsidP="00CD2282"/>
        </w:tc>
      </w:tr>
      <w:tr w:rsidR="000C418C" w:rsidTr="000C418C">
        <w:tc>
          <w:tcPr>
            <w:tcW w:w="4698" w:type="dxa"/>
          </w:tcPr>
          <w:p w:rsidR="000C418C" w:rsidRDefault="000C418C" w:rsidP="00CD2282">
            <w:r w:rsidRPr="000C418C">
              <w:rPr>
                <w:b/>
              </w:rPr>
              <w:t>Coherence</w:t>
            </w:r>
            <w:r>
              <w:t>: Inferred statements should be correct. At the least, the defining axioms should be logically consistent. Also, the natural language documentation should be coherent with the formal statements</w:t>
            </w:r>
          </w:p>
        </w:tc>
        <w:tc>
          <w:tcPr>
            <w:tcW w:w="4698" w:type="dxa"/>
          </w:tcPr>
          <w:p w:rsidR="000C418C" w:rsidRDefault="000C418C" w:rsidP="00CD2282"/>
        </w:tc>
      </w:tr>
      <w:tr w:rsidR="000C418C" w:rsidTr="000C418C">
        <w:tc>
          <w:tcPr>
            <w:tcW w:w="4698" w:type="dxa"/>
          </w:tcPr>
          <w:p w:rsidR="000C418C" w:rsidRDefault="000C418C" w:rsidP="00CD2282">
            <w:r w:rsidRPr="000C418C">
              <w:rPr>
                <w:b/>
              </w:rPr>
              <w:t>Extendibility</w:t>
            </w:r>
            <w:r>
              <w:t>: An ontology should offer a conceptual foundation for a range of anticipated tasks, and the representation should be crafted so that one can extend and specialize the ontology monotonically. New terms can be introduced without the need to revise existing axioms.</w:t>
            </w:r>
          </w:p>
          <w:p w:rsidR="000C418C" w:rsidRDefault="000C418C" w:rsidP="00CD2282"/>
          <w:p w:rsidR="000C418C" w:rsidRDefault="000C418C" w:rsidP="00CD2282"/>
        </w:tc>
        <w:tc>
          <w:tcPr>
            <w:tcW w:w="4698" w:type="dxa"/>
          </w:tcPr>
          <w:p w:rsidR="000C418C" w:rsidRDefault="000C418C" w:rsidP="00CD2282"/>
        </w:tc>
      </w:tr>
      <w:tr w:rsidR="000C418C" w:rsidTr="000C418C">
        <w:tc>
          <w:tcPr>
            <w:tcW w:w="4698" w:type="dxa"/>
          </w:tcPr>
          <w:p w:rsidR="000C418C" w:rsidRDefault="000C418C" w:rsidP="00CD2282">
            <w:r w:rsidRPr="000C418C">
              <w:rPr>
                <w:b/>
              </w:rPr>
              <w:lastRenderedPageBreak/>
              <w:t>Minimal encoding bias</w:t>
            </w:r>
            <w:r>
              <w:t>: An encoding bias results when representation choices are made purely for the convenience of notation or implementation. Encoding bias should be minimized, because knowledge-sharing agents may be implemented with different libraries and representation styles.</w:t>
            </w:r>
          </w:p>
        </w:tc>
        <w:tc>
          <w:tcPr>
            <w:tcW w:w="4698" w:type="dxa"/>
          </w:tcPr>
          <w:p w:rsidR="000C418C" w:rsidRDefault="000C418C" w:rsidP="00CD2282"/>
        </w:tc>
      </w:tr>
      <w:tr w:rsidR="000C418C" w:rsidTr="000C418C">
        <w:tc>
          <w:tcPr>
            <w:tcW w:w="4698" w:type="dxa"/>
          </w:tcPr>
          <w:p w:rsidR="000C418C" w:rsidRDefault="000C418C" w:rsidP="00CD2282">
            <w:r w:rsidRPr="000C418C">
              <w:rPr>
                <w:b/>
              </w:rPr>
              <w:t>Minimal ontological commitment</w:t>
            </w:r>
            <w:r>
              <w:t>: The ontology should specify the weakest theory (i.e. allowing the most models) and defining only those terms that are essential to the communication of knowledge consistent with that theory.</w:t>
            </w:r>
          </w:p>
        </w:tc>
        <w:tc>
          <w:tcPr>
            <w:tcW w:w="4698" w:type="dxa"/>
          </w:tcPr>
          <w:p w:rsidR="000C418C" w:rsidRDefault="000C418C" w:rsidP="00CD2282"/>
        </w:tc>
      </w:tr>
    </w:tbl>
    <w:p w:rsidR="000C418C" w:rsidRDefault="000C418C" w:rsidP="00CD2282"/>
    <w:p w:rsidR="000C418C" w:rsidRDefault="000C418C" w:rsidP="00CD2282">
      <w:proofErr w:type="spellStart"/>
      <w:r>
        <w:t>Obrst</w:t>
      </w:r>
      <w:proofErr w:type="spellEnd"/>
      <w:r>
        <w:t xml:space="preserve"> et al. name the following criteria (</w:t>
      </w:r>
      <w:proofErr w:type="spellStart"/>
      <w:r>
        <w:t>Obrst</w:t>
      </w:r>
      <w:proofErr w:type="spellEnd"/>
      <w:r>
        <w:t xml:space="preserve"> et al., 2007):</w:t>
      </w:r>
    </w:p>
    <w:tbl>
      <w:tblPr>
        <w:tblStyle w:val="TableGrid"/>
        <w:tblW w:w="0" w:type="auto"/>
        <w:tblLook w:val="04A0" w:firstRow="1" w:lastRow="0" w:firstColumn="1" w:lastColumn="0" w:noHBand="0" w:noVBand="1"/>
      </w:tblPr>
      <w:tblGrid>
        <w:gridCol w:w="4698"/>
        <w:gridCol w:w="4698"/>
      </w:tblGrid>
      <w:tr w:rsidR="000C418C" w:rsidTr="000C418C">
        <w:tc>
          <w:tcPr>
            <w:tcW w:w="4698" w:type="dxa"/>
          </w:tcPr>
          <w:p w:rsidR="000C418C" w:rsidRDefault="000C418C" w:rsidP="000C418C">
            <w:pPr>
              <w:jc w:val="center"/>
            </w:pPr>
            <w:r w:rsidRPr="00CD2282">
              <w:rPr>
                <w:b/>
              </w:rPr>
              <w:t>Criteria</w:t>
            </w:r>
          </w:p>
        </w:tc>
        <w:tc>
          <w:tcPr>
            <w:tcW w:w="4698" w:type="dxa"/>
          </w:tcPr>
          <w:p w:rsidR="000C418C" w:rsidRDefault="000C418C" w:rsidP="00CD2282"/>
        </w:tc>
      </w:tr>
      <w:tr w:rsidR="000C418C" w:rsidTr="000C418C">
        <w:tc>
          <w:tcPr>
            <w:tcW w:w="4698" w:type="dxa"/>
          </w:tcPr>
          <w:p w:rsidR="000C418C" w:rsidRDefault="000C418C" w:rsidP="00CD2282">
            <w:r>
              <w:rPr>
                <w:b/>
              </w:rPr>
              <w:t>C</w:t>
            </w:r>
            <w:r w:rsidRPr="000C418C">
              <w:rPr>
                <w:b/>
              </w:rPr>
              <w:t>overage</w:t>
            </w:r>
            <w:r>
              <w:t xml:space="preserve"> of a particular domain, and the richness, complexity, and granularity of that coverage</w:t>
            </w:r>
          </w:p>
        </w:tc>
        <w:tc>
          <w:tcPr>
            <w:tcW w:w="4698" w:type="dxa"/>
          </w:tcPr>
          <w:p w:rsidR="000C418C" w:rsidRDefault="000C418C" w:rsidP="00CD2282"/>
        </w:tc>
      </w:tr>
      <w:tr w:rsidR="000C418C" w:rsidTr="000C418C">
        <w:tc>
          <w:tcPr>
            <w:tcW w:w="4698" w:type="dxa"/>
          </w:tcPr>
          <w:p w:rsidR="000C418C" w:rsidRDefault="000C418C" w:rsidP="00CD2282">
            <w:r>
              <w:rPr>
                <w:b/>
              </w:rPr>
              <w:t>I</w:t>
            </w:r>
            <w:r w:rsidRPr="000C418C">
              <w:rPr>
                <w:b/>
              </w:rPr>
              <w:t>ntelligibility</w:t>
            </w:r>
            <w:r>
              <w:t xml:space="preserve"> to human users and curators</w:t>
            </w:r>
          </w:p>
        </w:tc>
        <w:tc>
          <w:tcPr>
            <w:tcW w:w="4698" w:type="dxa"/>
          </w:tcPr>
          <w:p w:rsidR="000C418C" w:rsidRDefault="000C418C" w:rsidP="00CD2282"/>
        </w:tc>
      </w:tr>
      <w:tr w:rsidR="000C418C" w:rsidTr="000C418C">
        <w:tc>
          <w:tcPr>
            <w:tcW w:w="4698" w:type="dxa"/>
          </w:tcPr>
          <w:p w:rsidR="000C418C" w:rsidRPr="000C418C" w:rsidRDefault="000C418C" w:rsidP="00CD2282">
            <w:pPr>
              <w:rPr>
                <w:b/>
              </w:rPr>
            </w:pPr>
            <w:r w:rsidRPr="000C418C">
              <w:rPr>
                <w:b/>
              </w:rPr>
              <w:t>V</w:t>
            </w:r>
            <w:r w:rsidRPr="000C418C">
              <w:rPr>
                <w:b/>
              </w:rPr>
              <w:t>alidity and soundness</w:t>
            </w:r>
          </w:p>
        </w:tc>
        <w:tc>
          <w:tcPr>
            <w:tcW w:w="4698" w:type="dxa"/>
          </w:tcPr>
          <w:p w:rsidR="000C418C" w:rsidRDefault="000C418C" w:rsidP="00CD2282"/>
        </w:tc>
      </w:tr>
      <w:tr w:rsidR="000C418C" w:rsidTr="000C418C">
        <w:tc>
          <w:tcPr>
            <w:tcW w:w="4698" w:type="dxa"/>
          </w:tcPr>
          <w:p w:rsidR="000C418C" w:rsidRDefault="000C418C" w:rsidP="00CD2282">
            <w:r>
              <w:t>E</w:t>
            </w:r>
            <w:r>
              <w:t xml:space="preserve">valuation against the </w:t>
            </w:r>
            <w:r w:rsidRPr="000C418C">
              <w:rPr>
                <w:b/>
              </w:rPr>
              <w:t>specific use cases</w:t>
            </w:r>
            <w:r>
              <w:t>, scenarios, requirements, a</w:t>
            </w:r>
            <w:r>
              <w:t>pplications, and data sources the ontology was developed to address</w:t>
            </w:r>
          </w:p>
        </w:tc>
        <w:tc>
          <w:tcPr>
            <w:tcW w:w="4698" w:type="dxa"/>
          </w:tcPr>
          <w:p w:rsidR="000C418C" w:rsidRDefault="000C418C" w:rsidP="00CD2282"/>
        </w:tc>
      </w:tr>
      <w:tr w:rsidR="000C418C" w:rsidTr="000C418C">
        <w:tc>
          <w:tcPr>
            <w:tcW w:w="4698" w:type="dxa"/>
          </w:tcPr>
          <w:p w:rsidR="000C418C" w:rsidRPr="000C418C" w:rsidRDefault="000C418C" w:rsidP="00CD2282">
            <w:pPr>
              <w:rPr>
                <w:b/>
              </w:rPr>
            </w:pPr>
            <w:r w:rsidRPr="000C418C">
              <w:rPr>
                <w:b/>
              </w:rPr>
              <w:t>C</w:t>
            </w:r>
            <w:r w:rsidRPr="000C418C">
              <w:rPr>
                <w:b/>
              </w:rPr>
              <w:t>onsistency</w:t>
            </w:r>
          </w:p>
        </w:tc>
        <w:tc>
          <w:tcPr>
            <w:tcW w:w="4698" w:type="dxa"/>
          </w:tcPr>
          <w:p w:rsidR="000C418C" w:rsidRDefault="000C418C" w:rsidP="00CD2282"/>
        </w:tc>
      </w:tr>
      <w:tr w:rsidR="000C418C" w:rsidTr="000C418C">
        <w:tc>
          <w:tcPr>
            <w:tcW w:w="4698" w:type="dxa"/>
          </w:tcPr>
          <w:p w:rsidR="000C418C" w:rsidRPr="000C418C" w:rsidRDefault="000C418C" w:rsidP="00CD2282">
            <w:pPr>
              <w:rPr>
                <w:b/>
              </w:rPr>
            </w:pPr>
            <w:r w:rsidRPr="000C418C">
              <w:rPr>
                <w:b/>
              </w:rPr>
              <w:t>C</w:t>
            </w:r>
            <w:r w:rsidRPr="000C418C">
              <w:rPr>
                <w:b/>
              </w:rPr>
              <w:t>ompleteness</w:t>
            </w:r>
          </w:p>
        </w:tc>
        <w:tc>
          <w:tcPr>
            <w:tcW w:w="4698" w:type="dxa"/>
          </w:tcPr>
          <w:p w:rsidR="000C418C" w:rsidRDefault="000C418C" w:rsidP="00CD2282"/>
        </w:tc>
      </w:tr>
      <w:tr w:rsidR="000C418C" w:rsidTr="000C418C">
        <w:tc>
          <w:tcPr>
            <w:tcW w:w="4698" w:type="dxa"/>
          </w:tcPr>
          <w:p w:rsidR="000C418C" w:rsidRDefault="000C418C" w:rsidP="00CD2282">
            <w:r>
              <w:t>T</w:t>
            </w:r>
            <w:r>
              <w:t xml:space="preserve">he sort of </w:t>
            </w:r>
            <w:r w:rsidRPr="000C418C">
              <w:rPr>
                <w:b/>
              </w:rPr>
              <w:t>inferences</w:t>
            </w:r>
            <w:r>
              <w:t xml:space="preserve"> for which they can be used</w:t>
            </w:r>
          </w:p>
        </w:tc>
        <w:tc>
          <w:tcPr>
            <w:tcW w:w="4698" w:type="dxa"/>
          </w:tcPr>
          <w:p w:rsidR="000C418C" w:rsidRDefault="000C418C" w:rsidP="00CD2282"/>
        </w:tc>
      </w:tr>
      <w:tr w:rsidR="000C418C" w:rsidTr="000C418C">
        <w:tc>
          <w:tcPr>
            <w:tcW w:w="4698" w:type="dxa"/>
          </w:tcPr>
          <w:p w:rsidR="000C418C" w:rsidRDefault="000C418C" w:rsidP="00CD2282">
            <w:r>
              <w:t>A</w:t>
            </w:r>
            <w:r>
              <w:t>daptability and reusability for wider purposes</w:t>
            </w:r>
          </w:p>
        </w:tc>
        <w:tc>
          <w:tcPr>
            <w:tcW w:w="4698" w:type="dxa"/>
          </w:tcPr>
          <w:p w:rsidR="000C418C" w:rsidRDefault="000C418C" w:rsidP="00CD2282"/>
        </w:tc>
      </w:tr>
      <w:tr w:rsidR="000C418C" w:rsidTr="000C418C">
        <w:tc>
          <w:tcPr>
            <w:tcW w:w="4698" w:type="dxa"/>
          </w:tcPr>
          <w:p w:rsidR="000C418C" w:rsidRDefault="000C418C" w:rsidP="00CD2282">
            <w:proofErr w:type="spellStart"/>
            <w:r>
              <w:t>M</w:t>
            </w:r>
            <w:r>
              <w:t>appability</w:t>
            </w:r>
            <w:proofErr w:type="spellEnd"/>
            <w:r>
              <w:t xml:space="preserve"> to upper level or other ontologies</w:t>
            </w:r>
          </w:p>
        </w:tc>
        <w:tc>
          <w:tcPr>
            <w:tcW w:w="4698" w:type="dxa"/>
          </w:tcPr>
          <w:p w:rsidR="000C418C" w:rsidRDefault="000C418C" w:rsidP="00CD2282"/>
        </w:tc>
      </w:tr>
    </w:tbl>
    <w:p w:rsidR="000C418C" w:rsidRDefault="000C418C" w:rsidP="00CD2282"/>
    <w:p w:rsidR="000C418C" w:rsidRDefault="000C418C" w:rsidP="00CD2282"/>
    <w:p w:rsidR="00120C01" w:rsidRDefault="00120C01" w:rsidP="00CD2282"/>
    <w:p w:rsidR="00120C01" w:rsidRDefault="00120C01" w:rsidP="00CD2282">
      <w:bookmarkStart w:id="0" w:name="_GoBack"/>
      <w:bookmarkEnd w:id="0"/>
    </w:p>
    <w:p w:rsidR="00120C01" w:rsidRDefault="00120C01" w:rsidP="00CD2282"/>
    <w:p w:rsidR="00120C01" w:rsidRDefault="00120C01" w:rsidP="00CD2282"/>
    <w:p w:rsidR="00120C01" w:rsidRDefault="00120C01" w:rsidP="00CD2282"/>
    <w:p w:rsidR="00120C01" w:rsidRDefault="00120C01" w:rsidP="00CD2282"/>
    <w:p w:rsidR="00120C01" w:rsidRDefault="00120C01" w:rsidP="00CD2282"/>
    <w:p w:rsidR="00120C01" w:rsidRDefault="00120C01" w:rsidP="00CD2282"/>
    <w:p w:rsidR="00120C01" w:rsidRDefault="00120C01" w:rsidP="00CD2282"/>
    <w:p w:rsidR="00120C01" w:rsidRDefault="00120C01" w:rsidP="00CD2282"/>
    <w:p w:rsidR="000C418C" w:rsidRDefault="000C418C" w:rsidP="00CD2282">
      <w:proofErr w:type="spellStart"/>
      <w:r>
        <w:lastRenderedPageBreak/>
        <w:t>Gangemi</w:t>
      </w:r>
      <w:proofErr w:type="spellEnd"/>
      <w:r>
        <w:t xml:space="preserve"> et al. define the following criteria (</w:t>
      </w:r>
      <w:proofErr w:type="spellStart"/>
      <w:r>
        <w:t>Gangemi</w:t>
      </w:r>
      <w:proofErr w:type="spellEnd"/>
      <w:r>
        <w:t xml:space="preserve"> et al., 2005</w:t>
      </w:r>
    </w:p>
    <w:p w:rsidR="000C418C" w:rsidRDefault="000C418C" w:rsidP="00CD2282"/>
    <w:tbl>
      <w:tblPr>
        <w:tblStyle w:val="TableGrid"/>
        <w:tblW w:w="0" w:type="auto"/>
        <w:tblLook w:val="04A0" w:firstRow="1" w:lastRow="0" w:firstColumn="1" w:lastColumn="0" w:noHBand="0" w:noVBand="1"/>
      </w:tblPr>
      <w:tblGrid>
        <w:gridCol w:w="4698"/>
        <w:gridCol w:w="4698"/>
      </w:tblGrid>
      <w:tr w:rsidR="000C418C" w:rsidTr="000C418C">
        <w:tc>
          <w:tcPr>
            <w:tcW w:w="4698" w:type="dxa"/>
          </w:tcPr>
          <w:p w:rsidR="000C418C" w:rsidRDefault="00120C01" w:rsidP="00120C01">
            <w:pPr>
              <w:jc w:val="center"/>
            </w:pPr>
            <w:r w:rsidRPr="00CD2282">
              <w:rPr>
                <w:b/>
              </w:rPr>
              <w:t>Criteria</w:t>
            </w:r>
          </w:p>
        </w:tc>
        <w:tc>
          <w:tcPr>
            <w:tcW w:w="4698" w:type="dxa"/>
          </w:tcPr>
          <w:p w:rsidR="000C418C" w:rsidRDefault="000C418C" w:rsidP="00CD2282"/>
        </w:tc>
      </w:tr>
      <w:tr w:rsidR="000C418C" w:rsidTr="000C418C">
        <w:tc>
          <w:tcPr>
            <w:tcW w:w="4698" w:type="dxa"/>
          </w:tcPr>
          <w:p w:rsidR="000C418C" w:rsidRDefault="00120C01" w:rsidP="00CD2282">
            <w:r w:rsidRPr="00120C01">
              <w:rPr>
                <w:b/>
              </w:rPr>
              <w:t>Cognitive ergonomics:</w:t>
            </w:r>
            <w:r>
              <w:t xml:space="preserve"> this principle prospects an ontology that can be easily understood, manipulated, and exploited.</w:t>
            </w:r>
          </w:p>
        </w:tc>
        <w:tc>
          <w:tcPr>
            <w:tcW w:w="4698" w:type="dxa"/>
          </w:tcPr>
          <w:p w:rsidR="000C418C" w:rsidRDefault="000C418C" w:rsidP="00CD2282"/>
        </w:tc>
      </w:tr>
      <w:tr w:rsidR="000C418C" w:rsidTr="000C418C">
        <w:tc>
          <w:tcPr>
            <w:tcW w:w="4698" w:type="dxa"/>
          </w:tcPr>
          <w:p w:rsidR="000C418C" w:rsidRDefault="00120C01" w:rsidP="00CD2282">
            <w:r w:rsidRPr="00120C01">
              <w:rPr>
                <w:b/>
              </w:rPr>
              <w:t>Transparency (explicitness of organizing principles):</w:t>
            </w:r>
            <w:r>
              <w:t xml:space="preserve"> this principle prospects an ontology that can be analyzed in detail, with a rich formalization of conceptual choices and motivations.</w:t>
            </w:r>
          </w:p>
          <w:p w:rsidR="00120C01" w:rsidRDefault="00120C01" w:rsidP="00CD2282"/>
          <w:p w:rsidR="00120C01" w:rsidRDefault="00120C01" w:rsidP="00CD2282"/>
        </w:tc>
        <w:tc>
          <w:tcPr>
            <w:tcW w:w="4698" w:type="dxa"/>
          </w:tcPr>
          <w:p w:rsidR="000C418C" w:rsidRDefault="000C418C" w:rsidP="00CD2282"/>
        </w:tc>
      </w:tr>
      <w:tr w:rsidR="000C418C" w:rsidTr="000C418C">
        <w:tc>
          <w:tcPr>
            <w:tcW w:w="4698" w:type="dxa"/>
          </w:tcPr>
          <w:p w:rsidR="000C418C" w:rsidRDefault="00120C01" w:rsidP="00CD2282">
            <w:r w:rsidRPr="00120C01">
              <w:rPr>
                <w:b/>
              </w:rPr>
              <w:t>Computational integrity and efficiency</w:t>
            </w:r>
            <w:r>
              <w:t xml:space="preserve">: this principle prospects an ontology that can be successfully/easily processed by a </w:t>
            </w:r>
            <w:proofErr w:type="spellStart"/>
            <w:r>
              <w:t>reasoner</w:t>
            </w:r>
            <w:proofErr w:type="spellEnd"/>
            <w:r>
              <w:t xml:space="preserve"> (inference engine, classifier, etc.).</w:t>
            </w:r>
          </w:p>
        </w:tc>
        <w:tc>
          <w:tcPr>
            <w:tcW w:w="4698" w:type="dxa"/>
          </w:tcPr>
          <w:p w:rsidR="000C418C" w:rsidRDefault="000C418C" w:rsidP="00CD2282"/>
        </w:tc>
      </w:tr>
      <w:tr w:rsidR="000C418C" w:rsidTr="000C418C">
        <w:tc>
          <w:tcPr>
            <w:tcW w:w="4698" w:type="dxa"/>
          </w:tcPr>
          <w:p w:rsidR="000C418C" w:rsidRDefault="00120C01" w:rsidP="00CD2282">
            <w:r w:rsidRPr="00120C01">
              <w:rPr>
                <w:b/>
              </w:rPr>
              <w:t>Meta-level integrity:</w:t>
            </w:r>
            <w:r>
              <w:t xml:space="preserve"> this principle prospects an ontology that respects certain ordering criteria that are assumed as quality indicators.</w:t>
            </w:r>
          </w:p>
        </w:tc>
        <w:tc>
          <w:tcPr>
            <w:tcW w:w="4698" w:type="dxa"/>
          </w:tcPr>
          <w:p w:rsidR="000C418C" w:rsidRDefault="000C418C" w:rsidP="00CD2282"/>
        </w:tc>
      </w:tr>
      <w:tr w:rsidR="000C418C" w:rsidTr="000C418C">
        <w:tc>
          <w:tcPr>
            <w:tcW w:w="4698" w:type="dxa"/>
          </w:tcPr>
          <w:p w:rsidR="000C418C" w:rsidRDefault="00120C01" w:rsidP="00CD2282">
            <w:r w:rsidRPr="00120C01">
              <w:rPr>
                <w:b/>
              </w:rPr>
              <w:t>Flexibility (context-</w:t>
            </w:r>
            <w:proofErr w:type="spellStart"/>
            <w:r w:rsidRPr="00120C01">
              <w:rPr>
                <w:b/>
              </w:rPr>
              <w:t>boundedness</w:t>
            </w:r>
            <w:proofErr w:type="spellEnd"/>
            <w:r w:rsidRPr="00120C01">
              <w:rPr>
                <w:b/>
              </w:rPr>
              <w:t>):</w:t>
            </w:r>
            <w:r>
              <w:t xml:space="preserve"> this principle prospects an ontology that can be easily adapted to multiple views.</w:t>
            </w:r>
          </w:p>
        </w:tc>
        <w:tc>
          <w:tcPr>
            <w:tcW w:w="4698" w:type="dxa"/>
          </w:tcPr>
          <w:p w:rsidR="000C418C" w:rsidRDefault="000C418C" w:rsidP="00CD2282"/>
        </w:tc>
      </w:tr>
      <w:tr w:rsidR="000C418C" w:rsidTr="000C418C">
        <w:tc>
          <w:tcPr>
            <w:tcW w:w="4698" w:type="dxa"/>
          </w:tcPr>
          <w:p w:rsidR="000C418C" w:rsidRDefault="00120C01" w:rsidP="00CD2282">
            <w:r w:rsidRPr="00120C01">
              <w:rPr>
                <w:b/>
              </w:rPr>
              <w:t>Compliance to expertise:</w:t>
            </w:r>
            <w:r>
              <w:t xml:space="preserve"> this principle prospects an ontology that is compliant to one or more users.</w:t>
            </w:r>
          </w:p>
        </w:tc>
        <w:tc>
          <w:tcPr>
            <w:tcW w:w="4698" w:type="dxa"/>
          </w:tcPr>
          <w:p w:rsidR="000C418C" w:rsidRDefault="000C418C" w:rsidP="00CD2282"/>
        </w:tc>
      </w:tr>
      <w:tr w:rsidR="00120C01" w:rsidTr="000C418C">
        <w:tc>
          <w:tcPr>
            <w:tcW w:w="4698" w:type="dxa"/>
          </w:tcPr>
          <w:p w:rsidR="00120C01" w:rsidRDefault="00120C01" w:rsidP="00CD2282">
            <w:r w:rsidRPr="00120C01">
              <w:rPr>
                <w:b/>
              </w:rPr>
              <w:t xml:space="preserve">Compliance to procedures for extension, integration, adaptation, etc.: </w:t>
            </w:r>
            <w:r>
              <w:t>this principle prospects an ontology that can be easily understood and manipulated for reuse and adaptation.</w:t>
            </w:r>
          </w:p>
        </w:tc>
        <w:tc>
          <w:tcPr>
            <w:tcW w:w="4698" w:type="dxa"/>
          </w:tcPr>
          <w:p w:rsidR="00120C01" w:rsidRDefault="00120C01" w:rsidP="00CD2282"/>
        </w:tc>
      </w:tr>
      <w:tr w:rsidR="00120C01" w:rsidTr="000C418C">
        <w:tc>
          <w:tcPr>
            <w:tcW w:w="4698" w:type="dxa"/>
          </w:tcPr>
          <w:p w:rsidR="00120C01" w:rsidRDefault="00120C01" w:rsidP="00CD2282">
            <w:r w:rsidRPr="00120C01">
              <w:rPr>
                <w:b/>
              </w:rPr>
              <w:t>Generic accessibility (computational as well as commercial):</w:t>
            </w:r>
            <w:r>
              <w:t xml:space="preserve"> this principle prospects an ontology that can be easily accessed for effective application.</w:t>
            </w:r>
          </w:p>
        </w:tc>
        <w:tc>
          <w:tcPr>
            <w:tcW w:w="4698" w:type="dxa"/>
          </w:tcPr>
          <w:p w:rsidR="00120C01" w:rsidRDefault="00120C01" w:rsidP="00CD2282"/>
        </w:tc>
      </w:tr>
      <w:tr w:rsidR="00120C01" w:rsidTr="000C418C">
        <w:tc>
          <w:tcPr>
            <w:tcW w:w="4698" w:type="dxa"/>
          </w:tcPr>
          <w:p w:rsidR="00120C01" w:rsidRDefault="00120C01" w:rsidP="000F1B77">
            <w:r w:rsidRPr="00120C01">
              <w:rPr>
                <w:b/>
              </w:rPr>
              <w:t>Organizational fitness:</w:t>
            </w:r>
            <w:r>
              <w:t xml:space="preserve"> this principle prospects an ontology that can be easily deployed within an organization, and that has good coverage for that context.</w:t>
            </w:r>
          </w:p>
        </w:tc>
        <w:tc>
          <w:tcPr>
            <w:tcW w:w="4698" w:type="dxa"/>
          </w:tcPr>
          <w:p w:rsidR="00120C01" w:rsidRDefault="00120C01" w:rsidP="00CD2282"/>
        </w:tc>
      </w:tr>
    </w:tbl>
    <w:p w:rsidR="000C418C" w:rsidRDefault="000C418C" w:rsidP="00CD2282"/>
    <w:p w:rsidR="00120C01" w:rsidRDefault="00120C01" w:rsidP="00CD2282"/>
    <w:p w:rsidR="00120C01" w:rsidRDefault="00120C01" w:rsidP="00CD2282"/>
    <w:p w:rsidR="00120C01" w:rsidRDefault="00120C01" w:rsidP="00CD2282"/>
    <w:p w:rsidR="00120C01" w:rsidRDefault="00120C01" w:rsidP="00CD2282"/>
    <w:p w:rsidR="00120C01" w:rsidRDefault="00120C01" w:rsidP="00CD2282">
      <w:r>
        <w:lastRenderedPageBreak/>
        <w:t>S</w:t>
      </w:r>
      <w:r>
        <w:t xml:space="preserve">ummarized </w:t>
      </w:r>
      <w:r>
        <w:t>above criteria’s</w:t>
      </w:r>
      <w:r>
        <w:t xml:space="preserve"> into a concise set.</w:t>
      </w:r>
    </w:p>
    <w:p w:rsidR="00120C01" w:rsidRDefault="00120C01" w:rsidP="00CD2282"/>
    <w:tbl>
      <w:tblPr>
        <w:tblStyle w:val="TableGrid"/>
        <w:tblW w:w="0" w:type="auto"/>
        <w:tblLook w:val="04A0" w:firstRow="1" w:lastRow="0" w:firstColumn="1" w:lastColumn="0" w:noHBand="0" w:noVBand="1"/>
      </w:tblPr>
      <w:tblGrid>
        <w:gridCol w:w="4698"/>
        <w:gridCol w:w="4698"/>
      </w:tblGrid>
      <w:tr w:rsidR="00120C01" w:rsidTr="00120C01">
        <w:tc>
          <w:tcPr>
            <w:tcW w:w="4698" w:type="dxa"/>
          </w:tcPr>
          <w:p w:rsidR="00120C01" w:rsidRPr="00120C01" w:rsidRDefault="00120C01" w:rsidP="00120C01">
            <w:pPr>
              <w:jc w:val="center"/>
              <w:rPr>
                <w:b/>
              </w:rPr>
            </w:pPr>
            <w:r w:rsidRPr="00120C01">
              <w:rPr>
                <w:b/>
              </w:rPr>
              <w:t>Criteria</w:t>
            </w:r>
          </w:p>
        </w:tc>
        <w:tc>
          <w:tcPr>
            <w:tcW w:w="4698" w:type="dxa"/>
          </w:tcPr>
          <w:p w:rsidR="00120C01" w:rsidRDefault="00120C01" w:rsidP="00CD2282"/>
        </w:tc>
      </w:tr>
      <w:tr w:rsidR="00120C01" w:rsidTr="00120C01">
        <w:tc>
          <w:tcPr>
            <w:tcW w:w="4698" w:type="dxa"/>
          </w:tcPr>
          <w:p w:rsidR="00120C01" w:rsidRPr="00120C01" w:rsidRDefault="00120C01" w:rsidP="00CD2282">
            <w:pPr>
              <w:rPr>
                <w:b/>
              </w:rPr>
            </w:pPr>
            <w:r w:rsidRPr="00120C01">
              <w:rPr>
                <w:b/>
              </w:rPr>
              <w:t>Accuracy</w:t>
            </w:r>
            <w:r>
              <w:rPr>
                <w:b/>
              </w:rPr>
              <w:t xml:space="preserve">: </w:t>
            </w:r>
            <w:r>
              <w:t>A higher accuracy comes from correct definitions and descriptions of classes, properties, and individuals.</w:t>
            </w:r>
          </w:p>
        </w:tc>
        <w:tc>
          <w:tcPr>
            <w:tcW w:w="4698" w:type="dxa"/>
          </w:tcPr>
          <w:p w:rsidR="00120C01" w:rsidRDefault="00120C01" w:rsidP="00CD2282"/>
        </w:tc>
      </w:tr>
      <w:tr w:rsidR="00120C01" w:rsidTr="00120C01">
        <w:tc>
          <w:tcPr>
            <w:tcW w:w="4698" w:type="dxa"/>
          </w:tcPr>
          <w:p w:rsidR="00120C01" w:rsidRPr="00120C01" w:rsidRDefault="00120C01" w:rsidP="00CD2282">
            <w:pPr>
              <w:rPr>
                <w:b/>
              </w:rPr>
            </w:pPr>
            <w:r w:rsidRPr="00120C01">
              <w:rPr>
                <w:b/>
              </w:rPr>
              <w:t>Adaptability</w:t>
            </w:r>
            <w:r>
              <w:t xml:space="preserve"> </w:t>
            </w:r>
            <w:r>
              <w:t>measures how far the ontology anticipates its uses</w:t>
            </w:r>
          </w:p>
        </w:tc>
        <w:tc>
          <w:tcPr>
            <w:tcW w:w="4698" w:type="dxa"/>
          </w:tcPr>
          <w:p w:rsidR="00120C01" w:rsidRDefault="00120C01" w:rsidP="00CD2282"/>
        </w:tc>
      </w:tr>
      <w:tr w:rsidR="00120C01" w:rsidTr="00120C01">
        <w:tc>
          <w:tcPr>
            <w:tcW w:w="4698" w:type="dxa"/>
          </w:tcPr>
          <w:p w:rsidR="00120C01" w:rsidRPr="00120C01" w:rsidRDefault="00120C01" w:rsidP="00120C01">
            <w:pPr>
              <w:rPr>
                <w:b/>
              </w:rPr>
            </w:pPr>
            <w:r w:rsidRPr="00120C01">
              <w:rPr>
                <w:b/>
              </w:rPr>
              <w:t>Clarity</w:t>
            </w:r>
            <w:r>
              <w:rPr>
                <w:b/>
              </w:rPr>
              <w:t xml:space="preserve"> </w:t>
            </w:r>
            <w:r>
              <w:t>measures how effectively the ontology communicates the intended meaning of the defined terms</w:t>
            </w:r>
          </w:p>
        </w:tc>
        <w:tc>
          <w:tcPr>
            <w:tcW w:w="4698" w:type="dxa"/>
          </w:tcPr>
          <w:p w:rsidR="00120C01" w:rsidRDefault="00120C01" w:rsidP="00CD2282"/>
        </w:tc>
      </w:tr>
      <w:tr w:rsidR="00120C01" w:rsidTr="00120C01">
        <w:tc>
          <w:tcPr>
            <w:tcW w:w="4698" w:type="dxa"/>
          </w:tcPr>
          <w:p w:rsidR="00120C01" w:rsidRPr="00120C01" w:rsidRDefault="00120C01" w:rsidP="00CD2282">
            <w:pPr>
              <w:rPr>
                <w:b/>
              </w:rPr>
            </w:pPr>
            <w:r>
              <w:rPr>
                <w:b/>
              </w:rPr>
              <w:t xml:space="preserve">Completeness </w:t>
            </w:r>
            <w:r>
              <w:t>measures if the domain of interest is appropriately covered</w:t>
            </w:r>
          </w:p>
        </w:tc>
        <w:tc>
          <w:tcPr>
            <w:tcW w:w="4698" w:type="dxa"/>
          </w:tcPr>
          <w:p w:rsidR="00120C01" w:rsidRDefault="00120C01" w:rsidP="00CD2282"/>
        </w:tc>
      </w:tr>
      <w:tr w:rsidR="00120C01" w:rsidTr="00120C01">
        <w:tc>
          <w:tcPr>
            <w:tcW w:w="4698" w:type="dxa"/>
          </w:tcPr>
          <w:p w:rsidR="00120C01" w:rsidRPr="00120C01" w:rsidRDefault="00120C01" w:rsidP="000F1B77">
            <w:pPr>
              <w:rPr>
                <w:b/>
              </w:rPr>
            </w:pPr>
            <w:r w:rsidRPr="00120C01">
              <w:rPr>
                <w:b/>
              </w:rPr>
              <w:t>Computational efficiency</w:t>
            </w:r>
            <w:r>
              <w:rPr>
                <w:b/>
              </w:rPr>
              <w:t xml:space="preserve"> </w:t>
            </w:r>
            <w:r>
              <w:t>measures the ability of the used tools to work with the ontology, in particular</w:t>
            </w:r>
            <w:r w:rsidR="000F1B77">
              <w:t>,</w:t>
            </w:r>
            <w:r>
              <w:t xml:space="preserve"> the speed that </w:t>
            </w:r>
            <w:proofErr w:type="spellStart"/>
            <w:r>
              <w:t>reasoners</w:t>
            </w:r>
            <w:proofErr w:type="spellEnd"/>
            <w:r>
              <w:t xml:space="preserve"> need to fulfil the required tasks, be it query answering, classification, or consistency checking</w:t>
            </w:r>
            <w:r>
              <w:t>.</w:t>
            </w:r>
          </w:p>
        </w:tc>
        <w:tc>
          <w:tcPr>
            <w:tcW w:w="4698" w:type="dxa"/>
          </w:tcPr>
          <w:p w:rsidR="00120C01" w:rsidRDefault="00120C01" w:rsidP="00CD2282"/>
        </w:tc>
      </w:tr>
      <w:tr w:rsidR="00120C01" w:rsidTr="00120C01">
        <w:tc>
          <w:tcPr>
            <w:tcW w:w="4698" w:type="dxa"/>
          </w:tcPr>
          <w:p w:rsidR="00120C01" w:rsidRPr="00120C01" w:rsidRDefault="00120C01" w:rsidP="000F1B77">
            <w:pPr>
              <w:rPr>
                <w:b/>
              </w:rPr>
            </w:pPr>
            <w:r w:rsidRPr="00120C01">
              <w:rPr>
                <w:b/>
              </w:rPr>
              <w:t>Conciseness</w:t>
            </w:r>
            <w:r>
              <w:rPr>
                <w:b/>
              </w:rPr>
              <w:t xml:space="preserve"> </w:t>
            </w:r>
            <w:r>
              <w:t>is the criteria that state if the ontology includes irrelevant elements with rega</w:t>
            </w:r>
            <w:r w:rsidR="006F3AB8">
              <w:t>rds to the domain to be covered</w:t>
            </w:r>
            <w:r>
              <w:t xml:space="preserve"> or redundant representations of the semantics.</w:t>
            </w:r>
          </w:p>
        </w:tc>
        <w:tc>
          <w:tcPr>
            <w:tcW w:w="4698" w:type="dxa"/>
          </w:tcPr>
          <w:p w:rsidR="00120C01" w:rsidRDefault="00120C01" w:rsidP="00CD2282"/>
        </w:tc>
      </w:tr>
      <w:tr w:rsidR="00120C01" w:rsidTr="00120C01">
        <w:tc>
          <w:tcPr>
            <w:tcW w:w="4698" w:type="dxa"/>
          </w:tcPr>
          <w:p w:rsidR="00120C01" w:rsidRPr="00120C01" w:rsidRDefault="00120C01" w:rsidP="00CD2282">
            <w:pPr>
              <w:rPr>
                <w:b/>
              </w:rPr>
            </w:pPr>
            <w:r w:rsidRPr="00120C01">
              <w:rPr>
                <w:b/>
              </w:rPr>
              <w:t>Consistency</w:t>
            </w:r>
            <w:r w:rsidR="00327B75">
              <w:rPr>
                <w:b/>
              </w:rPr>
              <w:t xml:space="preserve"> </w:t>
            </w:r>
            <w:r w:rsidR="00327B75">
              <w:t>describes that the ontology does not include or allow for any contradictions</w:t>
            </w:r>
          </w:p>
        </w:tc>
        <w:tc>
          <w:tcPr>
            <w:tcW w:w="4698" w:type="dxa"/>
          </w:tcPr>
          <w:p w:rsidR="00120C01" w:rsidRDefault="00120C01" w:rsidP="00CD2282"/>
        </w:tc>
      </w:tr>
      <w:tr w:rsidR="00120C01" w:rsidTr="00120C01">
        <w:tc>
          <w:tcPr>
            <w:tcW w:w="4698" w:type="dxa"/>
          </w:tcPr>
          <w:p w:rsidR="00120C01" w:rsidRPr="00120C01" w:rsidRDefault="00120C01" w:rsidP="00CD2282">
            <w:pPr>
              <w:rPr>
                <w:b/>
              </w:rPr>
            </w:pPr>
            <w:r>
              <w:rPr>
                <w:b/>
              </w:rPr>
              <w:t>Organizational fitness</w:t>
            </w:r>
            <w:r w:rsidR="00327B75">
              <w:rPr>
                <w:b/>
              </w:rPr>
              <w:t xml:space="preserve"> </w:t>
            </w:r>
            <w:r w:rsidR="00327B75">
              <w:t>aggregates several criteria that decide how easily an ontology can be deployed within an organization.</w:t>
            </w:r>
          </w:p>
        </w:tc>
        <w:tc>
          <w:tcPr>
            <w:tcW w:w="4698" w:type="dxa"/>
          </w:tcPr>
          <w:p w:rsidR="00120C01" w:rsidRDefault="00120C01" w:rsidP="00CD2282"/>
        </w:tc>
      </w:tr>
    </w:tbl>
    <w:p w:rsidR="00120C01" w:rsidRPr="00CD2282" w:rsidRDefault="00120C01" w:rsidP="00CD2282"/>
    <w:sectPr w:rsidR="00120C01" w:rsidRPr="00CD2282">
      <w:pgSz w:w="12240" w:h="15840"/>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AwNrE0MDQzN7YwNrZQ0lEKTi0uzszPAykwrAUAjWxxzCwAAAA="/>
  </w:docVars>
  <w:rsids>
    <w:rsidRoot w:val="00CD2282"/>
    <w:rsid w:val="000C418C"/>
    <w:rsid w:val="000F1B77"/>
    <w:rsid w:val="00120C01"/>
    <w:rsid w:val="00327B75"/>
    <w:rsid w:val="006F3AB8"/>
    <w:rsid w:val="00875F50"/>
    <w:rsid w:val="00CD22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9AA2104-AB5A-4F31-A6E0-97E73ED17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D228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2282"/>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CD228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4</Pages>
  <Words>777</Words>
  <Characters>442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l Jabeen</dc:creator>
  <cp:keywords/>
  <dc:description/>
  <cp:lastModifiedBy>Gul Jabeen</cp:lastModifiedBy>
  <cp:revision>3</cp:revision>
  <dcterms:created xsi:type="dcterms:W3CDTF">2019-07-29T00:48:00Z</dcterms:created>
  <dcterms:modified xsi:type="dcterms:W3CDTF">2019-07-29T01:21:00Z</dcterms:modified>
</cp:coreProperties>
</file>